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5fea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bf01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b17e9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4T07:49:43Z</dcterms:created>
  <dcterms:modified xsi:type="dcterms:W3CDTF">2020-05-14T07:49:43Z</dcterms:modified>
</cp:coreProperties>
</file>